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B3635" w14:textId="03D0DC45" w:rsidR="00F04531" w:rsidRDefault="00A76121" w:rsidP="00B136E4">
      <w:pPr>
        <w:spacing w:before="360" w:line="0" w:lineRule="atLeast"/>
        <w:ind w:right="14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raphQL Restaurant Data Exercise</w:t>
      </w:r>
      <w:r w:rsidR="00946C8E">
        <w:rPr>
          <w:rFonts w:ascii="Arial" w:eastAsia="Arial" w:hAnsi="Arial" w:cs="Arial"/>
          <w:b/>
          <w:bCs/>
          <w:color w:val="A41E34"/>
          <w:sz w:val="28"/>
          <w:szCs w:val="28"/>
        </w:rPr>
        <w:t xml:space="preserve"> –</w:t>
      </w:r>
      <w:r w:rsidR="00E238CA">
        <w:rPr>
          <w:rFonts w:ascii="Arial" w:eastAsia="Arial" w:hAnsi="Arial" w:cs="Arial"/>
          <w:b/>
          <w:bCs/>
          <w:color w:val="A41E34"/>
          <w:sz w:val="28"/>
          <w:szCs w:val="28"/>
        </w:rPr>
        <w:t xml:space="preserve"> Assignment Submission</w:t>
      </w:r>
    </w:p>
    <w:p w14:paraId="16EBB1AF" w14:textId="77777777" w:rsidR="00946C8E" w:rsidRPr="00946C8E" w:rsidRDefault="00946C8E" w:rsidP="00946C8E">
      <w:pPr>
        <w:shd w:val="clear" w:color="auto" w:fill="FFFFFF"/>
        <w:spacing w:before="180" w:after="180" w:line="240" w:lineRule="auto"/>
        <w:rPr>
          <w:rFonts w:ascii="Lato" w:eastAsia="Times New Roman" w:hAnsi="Lato"/>
          <w:color w:val="000000"/>
          <w:sz w:val="24"/>
          <w:szCs w:val="24"/>
          <w:lang w:val="en-US" w:eastAsia="en-US"/>
        </w:rPr>
      </w:pPr>
      <w:r w:rsidRPr="00946C8E">
        <w:rPr>
          <w:rFonts w:ascii="Lato" w:eastAsia="Times New Roman" w:hAnsi="Lato"/>
          <w:b/>
          <w:bCs/>
          <w:color w:val="A31F34"/>
          <w:sz w:val="24"/>
          <w:szCs w:val="24"/>
          <w:lang w:val="en-US" w:eastAsia="en-US"/>
        </w:rPr>
        <w:t>Submission Instructions:</w:t>
      </w:r>
    </w:p>
    <w:p w14:paraId="5DF7CB12" w14:textId="4CE2315D" w:rsidR="00A76121" w:rsidRDefault="00A76121" w:rsidP="00A76121">
      <w:pPr>
        <w:pStyle w:val="ListParagraph"/>
        <w:shd w:val="clear" w:color="auto" w:fill="FFFFFF"/>
        <w:spacing w:before="180" w:after="180"/>
        <w:rPr>
          <w:rFonts w:ascii="Lato" w:eastAsia="Times New Roman" w:hAnsi="Lato"/>
          <w:color w:val="000000"/>
          <w:sz w:val="24"/>
        </w:rPr>
      </w:pPr>
      <w:r w:rsidRPr="00A76121">
        <w:rPr>
          <w:rFonts w:ascii="Lato" w:eastAsia="Times New Roman" w:hAnsi="Lato"/>
          <w:color w:val="000000"/>
          <w:sz w:val="24"/>
        </w:rPr>
        <w:t xml:space="preserve">After completing the task, run the GraphQL interface and submit a file with screenshots showing all five queries and mutations highlighted above, along with a link to </w:t>
      </w:r>
      <w:r w:rsidRPr="00B136E4">
        <w:rPr>
          <w:rFonts w:ascii="Lato" w:eastAsia="Times New Roman" w:hAnsi="Lato"/>
          <w:color w:val="000000"/>
          <w:sz w:val="24"/>
        </w:rPr>
        <w:t>your GitHub Repo</w:t>
      </w:r>
      <w:r w:rsidRPr="00A76121">
        <w:rPr>
          <w:rFonts w:ascii="Lato" w:eastAsia="Times New Roman" w:hAnsi="Lato"/>
          <w:color w:val="000000"/>
          <w:sz w:val="24"/>
        </w:rPr>
        <w:t xml:space="preserve"> that houses the code for this activity.</w:t>
      </w:r>
    </w:p>
    <w:p w14:paraId="1C8C8C10" w14:textId="56E5FC08" w:rsidR="00A76121" w:rsidRDefault="00A76121" w:rsidP="00A76121">
      <w:pPr>
        <w:pStyle w:val="ListParagraph"/>
        <w:shd w:val="clear" w:color="auto" w:fill="FFFFFF"/>
        <w:spacing w:before="180" w:after="180"/>
        <w:rPr>
          <w:rFonts w:ascii="Lato" w:eastAsia="Times New Roman" w:hAnsi="Lato"/>
          <w:color w:val="000000"/>
          <w:sz w:val="24"/>
        </w:rPr>
      </w:pPr>
    </w:p>
    <w:p w14:paraId="50029DEA" w14:textId="2CA7E9AA" w:rsidR="00A76121" w:rsidRDefault="00A76121" w:rsidP="00A76121">
      <w:pPr>
        <w:pStyle w:val="ListParagraph"/>
        <w:shd w:val="clear" w:color="auto" w:fill="FFFFFF"/>
        <w:spacing w:before="180" w:after="180"/>
        <w:rPr>
          <w:rFonts w:ascii="Lato" w:eastAsia="Times New Roman" w:hAnsi="Lato"/>
          <w:color w:val="000000"/>
          <w:sz w:val="24"/>
        </w:rPr>
      </w:pPr>
      <w:r>
        <w:rPr>
          <w:rFonts w:ascii="Lato" w:eastAsia="Times New Roman" w:hAnsi="Lato"/>
          <w:color w:val="000000"/>
          <w:sz w:val="24"/>
        </w:rPr>
        <w:t xml:space="preserve">GitHub Repo: </w:t>
      </w:r>
      <w:hyperlink r:id="rId9" w:history="1">
        <w:r w:rsidRPr="009473B1">
          <w:rPr>
            <w:rStyle w:val="Hyperlink"/>
            <w:rFonts w:ascii="Lato" w:eastAsia="Times New Roman" w:hAnsi="Lato"/>
            <w:sz w:val="24"/>
          </w:rPr>
          <w:t>https://github.com/tjmcode/MITxPRO-GraphQL-Restaurant</w:t>
        </w:r>
      </w:hyperlink>
      <w:r>
        <w:rPr>
          <w:rFonts w:ascii="Lato" w:eastAsia="Times New Roman" w:hAnsi="Lato"/>
          <w:color w:val="000000"/>
          <w:sz w:val="24"/>
        </w:rPr>
        <w:t xml:space="preserve"> </w:t>
      </w:r>
    </w:p>
    <w:p w14:paraId="40BBD741" w14:textId="77777777" w:rsidR="00A76121" w:rsidRPr="00A76121" w:rsidRDefault="00A76121" w:rsidP="00A76121">
      <w:pPr>
        <w:pStyle w:val="ListParagraph"/>
        <w:shd w:val="clear" w:color="auto" w:fill="FFFFFF"/>
        <w:spacing w:before="180" w:after="180"/>
        <w:rPr>
          <w:rFonts w:ascii="Lato" w:eastAsia="Times New Roman" w:hAnsi="Lato"/>
          <w:color w:val="000000"/>
          <w:sz w:val="24"/>
        </w:rPr>
      </w:pPr>
    </w:p>
    <w:p w14:paraId="59CDDB47" w14:textId="30CC8893" w:rsidR="00A76121" w:rsidRDefault="00A76121" w:rsidP="006B7AE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4"/>
        <w:outlineLvl w:val="0"/>
        <w:rPr>
          <w:rFonts w:ascii="Lato" w:eastAsia="Times New Roman" w:hAnsi="Lato"/>
          <w:noProof/>
          <w:color w:val="000000"/>
          <w:sz w:val="24"/>
          <w:lang w:val="en-US"/>
        </w:rPr>
      </w:pPr>
      <w:r w:rsidRPr="00B83E98">
        <w:rPr>
          <w:rFonts w:ascii="Lato" w:eastAsia="Times New Roman" w:hAnsi="Lato"/>
          <w:b/>
          <w:bCs/>
          <w:i/>
          <w:iCs/>
          <w:noProof/>
          <w:color w:val="000000"/>
          <w:sz w:val="24"/>
          <w:lang w:val="en-US"/>
        </w:rPr>
        <w:t>restaurant</w:t>
      </w:r>
      <w:r w:rsidRPr="00B83E98">
        <w:rPr>
          <w:rFonts w:ascii="Lato" w:eastAsia="Times New Roman" w:hAnsi="Lato"/>
          <w:i/>
          <w:iCs/>
          <w:noProof/>
          <w:color w:val="000000"/>
          <w:sz w:val="24"/>
          <w:lang w:val="en-US"/>
        </w:rPr>
        <w:t>: </w:t>
      </w:r>
      <w:r w:rsidRPr="00B83E98">
        <w:rPr>
          <w:rFonts w:ascii="Lato" w:eastAsia="Times New Roman" w:hAnsi="Lato"/>
          <w:noProof/>
          <w:color w:val="000000"/>
          <w:sz w:val="24"/>
          <w:lang w:val="en-US"/>
        </w:rPr>
        <w:t>This gets a single restaurant based on a provided ID. </w:t>
      </w:r>
    </w:p>
    <w:p w14:paraId="31A0474B" w14:textId="7AE985DB" w:rsidR="00A76121" w:rsidRDefault="00D758C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 w:rsidRPr="00D758C1">
        <w:rPr>
          <w:rFonts w:ascii="Lato" w:eastAsia="Times New Roman" w:hAnsi="Lato"/>
          <w:noProof/>
          <w:color w:val="000000"/>
          <w:sz w:val="24"/>
          <w:lang w:val="en-US"/>
        </w:rPr>
        <w:drawing>
          <wp:inline distT="0" distB="0" distL="0" distR="0" wp14:anchorId="55E1250A" wp14:editId="78C00E17">
            <wp:extent cx="6368259" cy="3444031"/>
            <wp:effectExtent l="0" t="0" r="0" b="4445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74674" cy="344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2C59" w14:textId="3345A533" w:rsidR="00D758C1" w:rsidRDefault="00D758C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11DF6E19" w14:textId="77777777" w:rsidR="00D758C1" w:rsidRDefault="00D758C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2EA41124" w14:textId="77777777" w:rsidR="00E84837" w:rsidRDefault="00E84837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78BFA452" w14:textId="013DB0CF" w:rsidR="00A76121" w:rsidRDefault="00A76121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br w:type="page"/>
      </w:r>
    </w:p>
    <w:p w14:paraId="4962183F" w14:textId="6CDBE48E" w:rsidR="00A76121" w:rsidRDefault="00A76121" w:rsidP="006B7AE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4"/>
        <w:outlineLvl w:val="0"/>
        <w:rPr>
          <w:rFonts w:ascii="Lato" w:eastAsia="Times New Roman" w:hAnsi="Lato"/>
          <w:noProof/>
          <w:color w:val="000000"/>
          <w:sz w:val="24"/>
          <w:lang w:val="en-US"/>
        </w:rPr>
      </w:pPr>
      <w:r w:rsidRPr="00B83E98">
        <w:rPr>
          <w:rFonts w:ascii="Lato" w:eastAsia="Times New Roman" w:hAnsi="Lato"/>
          <w:b/>
          <w:bCs/>
          <w:i/>
          <w:iCs/>
          <w:noProof/>
          <w:color w:val="000000"/>
          <w:sz w:val="24"/>
          <w:lang w:val="en-US"/>
        </w:rPr>
        <w:lastRenderedPageBreak/>
        <w:t>restaurants</w:t>
      </w:r>
      <w:r w:rsidRPr="00B83E98">
        <w:rPr>
          <w:rFonts w:ascii="Lato" w:eastAsia="Times New Roman" w:hAnsi="Lato"/>
          <w:i/>
          <w:iCs/>
          <w:noProof/>
          <w:color w:val="000000"/>
          <w:sz w:val="24"/>
          <w:lang w:val="en-US"/>
        </w:rPr>
        <w:t>: </w:t>
      </w:r>
      <w:r w:rsidRPr="00B83E98">
        <w:rPr>
          <w:rFonts w:ascii="Lato" w:eastAsia="Times New Roman" w:hAnsi="Lato"/>
          <w:noProof/>
          <w:color w:val="000000"/>
          <w:sz w:val="24"/>
          <w:lang w:val="en-US"/>
        </w:rPr>
        <w:t>This gets a list of all restaurants. </w:t>
      </w:r>
    </w:p>
    <w:p w14:paraId="77E0F49C" w14:textId="1E9ADFC2" w:rsidR="00A76121" w:rsidRDefault="001E74F1" w:rsidP="001E74F1">
      <w:pPr>
        <w:rPr>
          <w:rFonts w:ascii="Lato" w:eastAsia="Times New Roman" w:hAnsi="Lato"/>
          <w:noProof/>
          <w:color w:val="000000"/>
          <w:sz w:val="24"/>
          <w:lang w:val="en-US"/>
        </w:rPr>
      </w:pPr>
      <w:r w:rsidRPr="001E74F1">
        <w:rPr>
          <w:rFonts w:ascii="Lato" w:eastAsia="Times New Roman" w:hAnsi="Lato"/>
          <w:noProof/>
          <w:color w:val="000000"/>
          <w:sz w:val="24"/>
          <w:lang w:val="en-US"/>
        </w:rPr>
        <w:drawing>
          <wp:inline distT="0" distB="0" distL="0" distR="0" wp14:anchorId="7EDDB11B" wp14:editId="1391F918">
            <wp:extent cx="6420191" cy="3472116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30742" cy="3477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6D9BD" w14:textId="6E5BED57" w:rsidR="001E74F1" w:rsidRDefault="001E74F1" w:rsidP="001E74F1">
      <w:pPr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57AD1FF6" w14:textId="77777777" w:rsidR="001E74F1" w:rsidRPr="001E74F1" w:rsidRDefault="001E74F1" w:rsidP="001E74F1">
      <w:pPr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4ADC1365" w14:textId="76EF2132" w:rsidR="00A76121" w:rsidRDefault="00A76121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br w:type="page"/>
      </w:r>
    </w:p>
    <w:p w14:paraId="5349007A" w14:textId="0C150C98" w:rsidR="00A76121" w:rsidRDefault="00A76121" w:rsidP="006B7AE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4"/>
        <w:outlineLvl w:val="0"/>
        <w:rPr>
          <w:rFonts w:ascii="Lato" w:eastAsia="Times New Roman" w:hAnsi="Lato"/>
          <w:noProof/>
          <w:color w:val="000000"/>
          <w:sz w:val="24"/>
          <w:lang w:val="en-US"/>
        </w:rPr>
      </w:pPr>
      <w:r w:rsidRPr="00B83E98">
        <w:rPr>
          <w:rFonts w:ascii="Lato" w:eastAsia="Times New Roman" w:hAnsi="Lato"/>
          <w:b/>
          <w:bCs/>
          <w:i/>
          <w:iCs/>
          <w:noProof/>
          <w:color w:val="000000"/>
          <w:sz w:val="24"/>
          <w:lang w:val="en-US"/>
        </w:rPr>
        <w:lastRenderedPageBreak/>
        <w:t>setrestaurant</w:t>
      </w:r>
      <w:r w:rsidRPr="00B83E98">
        <w:rPr>
          <w:rFonts w:ascii="Lato" w:eastAsia="Times New Roman" w:hAnsi="Lato"/>
          <w:i/>
          <w:iCs/>
          <w:noProof/>
          <w:color w:val="000000"/>
          <w:sz w:val="24"/>
          <w:lang w:val="en-US"/>
        </w:rPr>
        <w:t>: </w:t>
      </w:r>
      <w:r w:rsidRPr="00B83E98">
        <w:rPr>
          <w:rFonts w:ascii="Lato" w:eastAsia="Times New Roman" w:hAnsi="Lato"/>
          <w:noProof/>
          <w:color w:val="000000"/>
          <w:sz w:val="24"/>
          <w:lang w:val="en-US"/>
        </w:rPr>
        <w:t>This creates a new restaurant. </w:t>
      </w:r>
    </w:p>
    <w:p w14:paraId="1E90E9E1" w14:textId="111C8D8A" w:rsidR="00A76121" w:rsidRDefault="001E74F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 w:rsidRPr="001E74F1">
        <w:rPr>
          <w:rFonts w:ascii="Lato" w:eastAsia="Times New Roman" w:hAnsi="Lato"/>
          <w:noProof/>
          <w:color w:val="000000"/>
          <w:sz w:val="24"/>
          <w:lang w:val="en-US"/>
        </w:rPr>
        <w:drawing>
          <wp:inline distT="0" distB="0" distL="0" distR="0" wp14:anchorId="752103FA" wp14:editId="14656691">
            <wp:extent cx="6420191" cy="3472116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25330" cy="347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E97D7" w14:textId="50AC8925" w:rsidR="001E74F1" w:rsidRDefault="001E74F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06162B69" w14:textId="77777777" w:rsidR="001E74F1" w:rsidRDefault="001E74F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2C1E082A" w14:textId="172BFA71" w:rsidR="001E74F1" w:rsidRDefault="001E74F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0D3389F6" w14:textId="77777777" w:rsidR="001E74F1" w:rsidRDefault="001E74F1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5743535E" w14:textId="603D8A83" w:rsidR="00A76121" w:rsidRDefault="00A76121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br w:type="page"/>
      </w:r>
    </w:p>
    <w:p w14:paraId="32A42F20" w14:textId="752B72AC" w:rsidR="00A76121" w:rsidRDefault="00A76121" w:rsidP="006B7AE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4"/>
        <w:outlineLvl w:val="0"/>
        <w:rPr>
          <w:rFonts w:ascii="Lato" w:eastAsia="Times New Roman" w:hAnsi="Lato"/>
          <w:noProof/>
          <w:color w:val="000000"/>
          <w:sz w:val="24"/>
          <w:lang w:val="en-US"/>
        </w:rPr>
      </w:pPr>
      <w:r w:rsidRPr="00A76121">
        <w:rPr>
          <w:rFonts w:ascii="Lato" w:eastAsia="Times New Roman" w:hAnsi="Lato"/>
          <w:b/>
          <w:bCs/>
          <w:i/>
          <w:iCs/>
          <w:noProof/>
          <w:color w:val="000000"/>
          <w:sz w:val="24"/>
          <w:highlight w:val="yellow"/>
        </w:rPr>
        <w:lastRenderedPageBreak/>
        <w:t>d</w:t>
      </w:r>
      <w:r w:rsidRPr="00B83E98">
        <w:rPr>
          <w:rFonts w:ascii="Lato" w:eastAsia="Times New Roman" w:hAnsi="Lato"/>
          <w:b/>
          <w:bCs/>
          <w:i/>
          <w:iCs/>
          <w:noProof/>
          <w:color w:val="000000"/>
          <w:sz w:val="24"/>
          <w:lang w:val="en-US"/>
        </w:rPr>
        <w:t>eleterestaurant</w:t>
      </w:r>
      <w:r w:rsidRPr="00B83E98">
        <w:rPr>
          <w:rFonts w:ascii="Lato" w:eastAsia="Times New Roman" w:hAnsi="Lato"/>
          <w:i/>
          <w:iCs/>
          <w:noProof/>
          <w:color w:val="000000"/>
          <w:sz w:val="24"/>
          <w:lang w:val="en-US"/>
        </w:rPr>
        <w:t>: </w:t>
      </w:r>
      <w:r w:rsidRPr="00B83E98">
        <w:rPr>
          <w:rFonts w:ascii="Lato" w:eastAsia="Times New Roman" w:hAnsi="Lato"/>
          <w:noProof/>
          <w:color w:val="000000"/>
          <w:sz w:val="24"/>
          <w:lang w:val="en-US"/>
        </w:rPr>
        <w:t>This deletes a restaurant based on the provided id.</w:t>
      </w:r>
    </w:p>
    <w:p w14:paraId="1EDB2646" w14:textId="305661A4" w:rsidR="00247402" w:rsidRDefault="00247402" w:rsidP="00247402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t>After adding “Shogun” and getting ID 183…</w:t>
      </w:r>
    </w:p>
    <w:p w14:paraId="2FC2B0FC" w14:textId="1AEE5938" w:rsidR="00A76121" w:rsidRPr="00247402" w:rsidRDefault="00247402" w:rsidP="00247402">
      <w:pPr>
        <w:rPr>
          <w:rFonts w:ascii="Lato" w:eastAsia="Times New Roman" w:hAnsi="Lato"/>
          <w:noProof/>
          <w:color w:val="000000"/>
          <w:sz w:val="24"/>
          <w:lang w:val="en-US"/>
        </w:rPr>
      </w:pPr>
      <w:r w:rsidRPr="00247402">
        <w:rPr>
          <w:rFonts w:ascii="Lato" w:eastAsia="Times New Roman" w:hAnsi="Lato"/>
          <w:noProof/>
          <w:color w:val="000000"/>
          <w:sz w:val="24"/>
          <w:lang w:val="en-US"/>
        </w:rPr>
        <w:drawing>
          <wp:inline distT="0" distB="0" distL="0" distR="0" wp14:anchorId="44E16840" wp14:editId="4064C6CD">
            <wp:extent cx="6444837" cy="3485445"/>
            <wp:effectExtent l="0" t="0" r="0" b="127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51898" cy="348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40748" w14:textId="77777777" w:rsidR="00247402" w:rsidRDefault="00247402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71D2058C" w14:textId="77777777" w:rsidR="00247402" w:rsidRDefault="00247402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t>After Deleting ID = 183…</w:t>
      </w:r>
    </w:p>
    <w:p w14:paraId="23C2874B" w14:textId="77AE3A18" w:rsidR="00247402" w:rsidRDefault="00FF1F03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 w:rsidRPr="00FF1F03">
        <w:rPr>
          <w:rFonts w:ascii="Lato" w:eastAsia="Times New Roman" w:hAnsi="Lato"/>
          <w:noProof/>
          <w:color w:val="000000"/>
          <w:sz w:val="24"/>
          <w:lang w:val="en-US"/>
        </w:rPr>
        <w:drawing>
          <wp:inline distT="0" distB="0" distL="0" distR="0" wp14:anchorId="770E3A20" wp14:editId="0A40EC19">
            <wp:extent cx="5943600" cy="3214370"/>
            <wp:effectExtent l="0" t="0" r="0" b="508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7A1B4" w14:textId="53F7AAE2" w:rsidR="00FF1F03" w:rsidRDefault="00FF1F03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lastRenderedPageBreak/>
        <w:t>Show all after deleteing ID=183…</w:t>
      </w:r>
    </w:p>
    <w:p w14:paraId="5F638062" w14:textId="754A1777" w:rsidR="00FF1F03" w:rsidRDefault="00FF1F03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 w:rsidRPr="00FF1F03">
        <w:rPr>
          <w:rFonts w:ascii="Lato" w:eastAsia="Times New Roman" w:hAnsi="Lato"/>
          <w:noProof/>
          <w:color w:val="000000"/>
          <w:sz w:val="24"/>
          <w:lang w:val="en-US"/>
        </w:rPr>
        <w:drawing>
          <wp:inline distT="0" distB="0" distL="0" distR="0" wp14:anchorId="367326FE" wp14:editId="7CCF7A32">
            <wp:extent cx="6423963" cy="3474156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33766" cy="347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CCAB1" w14:textId="77777777" w:rsidR="00FF1F03" w:rsidRDefault="00FF1F03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50B91BB2" w14:textId="77777777" w:rsidR="00FF1F03" w:rsidRDefault="00FF1F03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</w:p>
    <w:p w14:paraId="33466CA4" w14:textId="212BAE18" w:rsidR="00A76121" w:rsidRDefault="00A76121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br w:type="page"/>
      </w:r>
    </w:p>
    <w:p w14:paraId="5FB09A31" w14:textId="31E71DE3" w:rsidR="00A76121" w:rsidRDefault="00A76121" w:rsidP="006B7AE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4"/>
        <w:outlineLvl w:val="0"/>
        <w:rPr>
          <w:rFonts w:ascii="Lato" w:eastAsia="Times New Roman" w:hAnsi="Lato"/>
          <w:noProof/>
          <w:color w:val="000000"/>
          <w:sz w:val="24"/>
          <w:lang w:val="en-US"/>
        </w:rPr>
      </w:pPr>
      <w:r w:rsidRPr="00B83E98">
        <w:rPr>
          <w:rFonts w:ascii="Lato" w:eastAsia="Times New Roman" w:hAnsi="Lato"/>
          <w:b/>
          <w:bCs/>
          <w:i/>
          <w:iCs/>
          <w:noProof/>
          <w:color w:val="000000"/>
          <w:sz w:val="24"/>
          <w:lang w:val="en-US"/>
        </w:rPr>
        <w:lastRenderedPageBreak/>
        <w:t>editrestaurant</w:t>
      </w:r>
      <w:r w:rsidRPr="00B83E98">
        <w:rPr>
          <w:rFonts w:ascii="Lato" w:eastAsia="Times New Roman" w:hAnsi="Lato"/>
          <w:i/>
          <w:iCs/>
          <w:noProof/>
          <w:color w:val="000000"/>
          <w:sz w:val="24"/>
          <w:lang w:val="en-US"/>
        </w:rPr>
        <w:t>: </w:t>
      </w:r>
      <w:r w:rsidRPr="00B83E98">
        <w:rPr>
          <w:rFonts w:ascii="Lato" w:eastAsia="Times New Roman" w:hAnsi="Lato"/>
          <w:noProof/>
          <w:color w:val="000000"/>
          <w:sz w:val="24"/>
          <w:lang w:val="en-US"/>
        </w:rPr>
        <w:t>This updates a restaurant based on the provided id.</w:t>
      </w:r>
    </w:p>
    <w:p w14:paraId="0A72601D" w14:textId="30151E53" w:rsidR="009F7A2C" w:rsidRDefault="009F7A2C" w:rsidP="009F7A2C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t>After updating the Restaurant ‘Rating’ of IDs 1 and 3…</w:t>
      </w:r>
    </w:p>
    <w:p w14:paraId="0C5C57D9" w14:textId="4BB859B2" w:rsidR="00A76121" w:rsidRDefault="009F7A2C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 w:rsidRPr="009F7A2C">
        <w:rPr>
          <w:rFonts w:ascii="Lato" w:eastAsia="Times New Roman" w:hAnsi="Lato"/>
          <w:noProof/>
          <w:color w:val="000000"/>
          <w:sz w:val="24"/>
          <w:lang w:val="en-US"/>
        </w:rPr>
        <w:drawing>
          <wp:inline distT="0" distB="0" distL="0" distR="0" wp14:anchorId="66AB0E28" wp14:editId="51FC00D2">
            <wp:extent cx="6429179" cy="3476977"/>
            <wp:effectExtent l="0" t="0" r="0" b="9525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38786" cy="348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5E098" w14:textId="4E3A58F3" w:rsidR="00E706E2" w:rsidRDefault="00E706E2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br w:type="page"/>
      </w:r>
    </w:p>
    <w:p w14:paraId="2F733CB8" w14:textId="474D7E2C" w:rsidR="009F7A2C" w:rsidRDefault="00E706E2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lastRenderedPageBreak/>
        <w:t>My Graph</w:t>
      </w:r>
      <w:r>
        <w:rPr>
          <w:rFonts w:ascii="Lato" w:eastAsia="Times New Roman" w:hAnsi="Lato"/>
          <w:i/>
          <w:iCs/>
          <w:noProof/>
          <w:color w:val="000000"/>
          <w:sz w:val="24"/>
          <w:lang w:val="en-US"/>
        </w:rPr>
        <w:t>i</w:t>
      </w:r>
      <w:r>
        <w:rPr>
          <w:rFonts w:ascii="Lato" w:eastAsia="Times New Roman" w:hAnsi="Lato"/>
          <w:noProof/>
          <w:color w:val="000000"/>
          <w:sz w:val="24"/>
          <w:lang w:val="en-US"/>
        </w:rPr>
        <w:t xml:space="preserve">QL test code… </w:t>
      </w:r>
      <w:r>
        <w:rPr>
          <w:rFonts w:ascii="Lato" w:eastAsia="Times New Roman" w:hAnsi="Lato"/>
          <w:noProof/>
          <w:color w:val="000000"/>
          <w:sz w:val="24"/>
          <w:lang w:val="en-US"/>
        </w:rPr>
        <w:t>(to recreate test cases)</w:t>
      </w:r>
    </w:p>
    <w:p w14:paraId="01F41B00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query findRestaurant($id: Int!) {</w:t>
      </w:r>
    </w:p>
    <w:p w14:paraId="0CBC742B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restaurant(id: $id) {</w:t>
      </w:r>
    </w:p>
    <w:p w14:paraId="34C14CB2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id</w:t>
      </w:r>
    </w:p>
    <w:p w14:paraId="76A82689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name</w:t>
      </w:r>
    </w:p>
    <w:p w14:paraId="2BDB5D94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description</w:t>
      </w:r>
    </w:p>
    <w:p w14:paraId="19A1C61E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}</w:t>
      </w:r>
    </w:p>
    <w:p w14:paraId="6E3A2E15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}</w:t>
      </w:r>
    </w:p>
    <w:p w14:paraId="4906DCE1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</w:p>
    <w:p w14:paraId="27548A51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query showRestaurants {</w:t>
      </w:r>
    </w:p>
    <w:p w14:paraId="714B1273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restaurants {</w:t>
      </w:r>
    </w:p>
    <w:p w14:paraId="680FBB7D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id</w:t>
      </w:r>
    </w:p>
    <w:p w14:paraId="3E989209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name</w:t>
      </w:r>
    </w:p>
    <w:p w14:paraId="7E27451F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description</w:t>
      </w:r>
    </w:p>
    <w:p w14:paraId="4393BF02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rating</w:t>
      </w:r>
    </w:p>
    <w:p w14:paraId="1613763D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}</w:t>
      </w:r>
    </w:p>
    <w:p w14:paraId="03ABB2B8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}</w:t>
      </w:r>
    </w:p>
    <w:p w14:paraId="6CF3E4EE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</w:p>
    <w:p w14:paraId="63A25F1E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mutation addRestaurant($name: String!, $description: String!) {</w:t>
      </w:r>
    </w:p>
    <w:p w14:paraId="6727E806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setrestaurant(input: {name: $name, description: $description}) {</w:t>
      </w:r>
    </w:p>
    <w:p w14:paraId="00FD1E20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name</w:t>
      </w:r>
    </w:p>
    <w:p w14:paraId="09797357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description</w:t>
      </w:r>
    </w:p>
    <w:p w14:paraId="134A8F8D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id</w:t>
      </w:r>
    </w:p>
    <w:p w14:paraId="2E71C304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}</w:t>
      </w:r>
    </w:p>
    <w:p w14:paraId="5D5347C8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}</w:t>
      </w:r>
    </w:p>
    <w:p w14:paraId="5EF5A540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</w:p>
    <w:p w14:paraId="10D16577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mutation removeRestaurant($id: Int!) {</w:t>
      </w:r>
    </w:p>
    <w:p w14:paraId="4C2E3835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deleterestaurant(id: $id) {</w:t>
      </w:r>
    </w:p>
    <w:p w14:paraId="242F2904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ok</w:t>
      </w:r>
    </w:p>
    <w:p w14:paraId="4045372D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}</w:t>
      </w:r>
    </w:p>
    <w:p w14:paraId="3A628015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}</w:t>
      </w:r>
    </w:p>
    <w:p w14:paraId="6FD86B16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</w:p>
    <w:p w14:paraId="5C911371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mutation rateRestaurant($id: Int!, $rating: Int!) {</w:t>
      </w:r>
    </w:p>
    <w:p w14:paraId="44A3B7FB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editrestaurant(id: $id, rating: $rating) {</w:t>
      </w:r>
    </w:p>
    <w:p w14:paraId="57D60188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id</w:t>
      </w:r>
    </w:p>
    <w:p w14:paraId="4805A715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name</w:t>
      </w:r>
    </w:p>
    <w:p w14:paraId="1BE7A0F4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description</w:t>
      </w:r>
    </w:p>
    <w:p w14:paraId="20167FB1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  rating</w:t>
      </w:r>
    </w:p>
    <w:p w14:paraId="1A2D74FB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}</w:t>
      </w:r>
    </w:p>
    <w:p w14:paraId="643EE344" w14:textId="49B8A0F2" w:rsidR="00E706E2" w:rsidRDefault="00E706E2">
      <w:pPr>
        <w:spacing w:line="259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br w:type="page"/>
      </w:r>
    </w:p>
    <w:p w14:paraId="4B0341E0" w14:textId="6E1352F5" w:rsidR="00E706E2" w:rsidRDefault="00E706E2" w:rsidP="00A7612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/>
          <w:noProof/>
          <w:color w:val="000000"/>
          <w:sz w:val="24"/>
          <w:lang w:val="en-US"/>
        </w:rPr>
      </w:pPr>
      <w:r>
        <w:rPr>
          <w:rFonts w:ascii="Lato" w:eastAsia="Times New Roman" w:hAnsi="Lato"/>
          <w:noProof/>
          <w:color w:val="000000"/>
          <w:sz w:val="24"/>
          <w:lang w:val="en-US"/>
        </w:rPr>
        <w:lastRenderedPageBreak/>
        <w:t>My Graph</w:t>
      </w:r>
      <w:r>
        <w:rPr>
          <w:rFonts w:ascii="Lato" w:eastAsia="Times New Roman" w:hAnsi="Lato"/>
          <w:i/>
          <w:iCs/>
          <w:noProof/>
          <w:color w:val="000000"/>
          <w:sz w:val="24"/>
          <w:lang w:val="en-US"/>
        </w:rPr>
        <w:t>i</w:t>
      </w:r>
      <w:r>
        <w:rPr>
          <w:rFonts w:ascii="Lato" w:eastAsia="Times New Roman" w:hAnsi="Lato"/>
          <w:noProof/>
          <w:color w:val="000000"/>
          <w:sz w:val="24"/>
          <w:lang w:val="en-US"/>
        </w:rPr>
        <w:t>QL query variables… (to recreate test cases)</w:t>
      </w:r>
    </w:p>
    <w:p w14:paraId="51FA08D8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{</w:t>
      </w:r>
    </w:p>
    <w:p w14:paraId="00322FF9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"id": 1,</w:t>
      </w:r>
    </w:p>
    <w:p w14:paraId="20670D58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"name": "Shogun",</w:t>
      </w:r>
    </w:p>
    <w:p w14:paraId="2C77B10E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"description": "Japanese Sushi",</w:t>
      </w:r>
    </w:p>
    <w:p w14:paraId="06D01DE9" w14:textId="77777777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 xml:space="preserve">  "rating": 5</w:t>
      </w:r>
    </w:p>
    <w:p w14:paraId="77B96E74" w14:textId="7918337B" w:rsidR="00E706E2" w:rsidRPr="00E706E2" w:rsidRDefault="00E706E2" w:rsidP="00E706E2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noProof/>
          <w:color w:val="2D3B45"/>
          <w:szCs w:val="20"/>
          <w:lang w:val="en-US"/>
        </w:rPr>
      </w:pPr>
      <w:r w:rsidRPr="00E706E2">
        <w:rPr>
          <w:rFonts w:ascii="Consolas" w:eastAsia="Times New Roman" w:hAnsi="Consolas" w:cs="Courier New"/>
          <w:noProof/>
          <w:color w:val="2D3B45"/>
          <w:szCs w:val="20"/>
          <w:lang w:val="en-US"/>
        </w:rPr>
        <w:t>}</w:t>
      </w:r>
    </w:p>
    <w:sectPr w:rsidR="00E706E2" w:rsidRPr="00E706E2" w:rsidSect="0064178F">
      <w:headerReference w:type="even" r:id="rId17"/>
      <w:headerReference w:type="default" r:id="rId18"/>
      <w:footerReference w:type="default" r:id="rId19"/>
      <w:headerReference w:type="first" r:id="rId20"/>
      <w:pgSz w:w="12240" w:h="15840" w:code="1"/>
      <w:pgMar w:top="720" w:right="1440" w:bottom="720" w:left="1440" w:header="144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12FDF" w14:textId="77777777" w:rsidR="00393C9E" w:rsidRDefault="00393C9E">
      <w:pPr>
        <w:spacing w:after="0" w:line="240" w:lineRule="auto"/>
      </w:pPr>
      <w:r>
        <w:separator/>
      </w:r>
    </w:p>
  </w:endnote>
  <w:endnote w:type="continuationSeparator" w:id="0">
    <w:p w14:paraId="60EB7F7F" w14:textId="77777777" w:rsidR="00393C9E" w:rsidRDefault="00393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904D" w14:textId="5DF5D2A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E5938" w14:textId="77777777" w:rsidR="00393C9E" w:rsidRDefault="00393C9E">
      <w:pPr>
        <w:spacing w:after="0" w:line="240" w:lineRule="auto"/>
      </w:pPr>
      <w:r>
        <w:separator/>
      </w:r>
    </w:p>
  </w:footnote>
  <w:footnote w:type="continuationSeparator" w:id="0">
    <w:p w14:paraId="03148614" w14:textId="77777777" w:rsidR="00393C9E" w:rsidRDefault="00393C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76ED5AA" wp14:editId="0EC6B7FE">
          <wp:simplePos x="0" y="0"/>
          <wp:positionH relativeFrom="page">
            <wp:align>left</wp:align>
          </wp:positionH>
          <wp:positionV relativeFrom="paragraph">
            <wp:posOffset>-900430</wp:posOffset>
          </wp:positionV>
          <wp:extent cx="10348595" cy="905510"/>
          <wp:effectExtent l="0" t="0" r="0" b="8890"/>
          <wp:wrapNone/>
          <wp:docPr id="12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1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5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844E3"/>
    <w:multiLevelType w:val="multilevel"/>
    <w:tmpl w:val="D9624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9C00B5"/>
    <w:multiLevelType w:val="multilevel"/>
    <w:tmpl w:val="A5AA1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5887642">
    <w:abstractNumId w:val="2"/>
  </w:num>
  <w:num w:numId="2" w16cid:durableId="920984529">
    <w:abstractNumId w:val="1"/>
  </w:num>
  <w:num w:numId="3" w16cid:durableId="1221554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065E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5D2"/>
    <w:rsid w:val="001B7D20"/>
    <w:rsid w:val="001D39EA"/>
    <w:rsid w:val="001E1EAD"/>
    <w:rsid w:val="001E599D"/>
    <w:rsid w:val="001E74F1"/>
    <w:rsid w:val="001F4D9E"/>
    <w:rsid w:val="001F4E3A"/>
    <w:rsid w:val="0020164B"/>
    <w:rsid w:val="00203C13"/>
    <w:rsid w:val="00204803"/>
    <w:rsid w:val="00211BF2"/>
    <w:rsid w:val="00215E0D"/>
    <w:rsid w:val="00216D7C"/>
    <w:rsid w:val="00223FB8"/>
    <w:rsid w:val="00227D35"/>
    <w:rsid w:val="002303DA"/>
    <w:rsid w:val="00241AF6"/>
    <w:rsid w:val="00242325"/>
    <w:rsid w:val="00246B73"/>
    <w:rsid w:val="00247402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11BE"/>
    <w:rsid w:val="002A6C1D"/>
    <w:rsid w:val="002B72E1"/>
    <w:rsid w:val="002C2B76"/>
    <w:rsid w:val="002C3AFC"/>
    <w:rsid w:val="002D5358"/>
    <w:rsid w:val="002E3DEE"/>
    <w:rsid w:val="002F79B3"/>
    <w:rsid w:val="003006D5"/>
    <w:rsid w:val="00301D98"/>
    <w:rsid w:val="00303681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93C9E"/>
    <w:rsid w:val="00395CC3"/>
    <w:rsid w:val="003A23B7"/>
    <w:rsid w:val="003B0F19"/>
    <w:rsid w:val="003B50D7"/>
    <w:rsid w:val="003C047D"/>
    <w:rsid w:val="003C61C3"/>
    <w:rsid w:val="003C65B1"/>
    <w:rsid w:val="003C769D"/>
    <w:rsid w:val="003D4BF1"/>
    <w:rsid w:val="003D6C87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77E71"/>
    <w:rsid w:val="0048081B"/>
    <w:rsid w:val="00491389"/>
    <w:rsid w:val="004934B2"/>
    <w:rsid w:val="00494CA3"/>
    <w:rsid w:val="004A4E3E"/>
    <w:rsid w:val="004C3763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587B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4178F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B7AED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B5130"/>
    <w:rsid w:val="007C158A"/>
    <w:rsid w:val="007C43D7"/>
    <w:rsid w:val="007C7D07"/>
    <w:rsid w:val="007D2B02"/>
    <w:rsid w:val="007D67DC"/>
    <w:rsid w:val="007D7755"/>
    <w:rsid w:val="007E1E6F"/>
    <w:rsid w:val="007E21AD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06A7"/>
    <w:rsid w:val="00917E18"/>
    <w:rsid w:val="00923EFC"/>
    <w:rsid w:val="009269D5"/>
    <w:rsid w:val="00934CDE"/>
    <w:rsid w:val="00941CFC"/>
    <w:rsid w:val="00944988"/>
    <w:rsid w:val="00946C8E"/>
    <w:rsid w:val="00947F52"/>
    <w:rsid w:val="00956079"/>
    <w:rsid w:val="00957CCC"/>
    <w:rsid w:val="0096233F"/>
    <w:rsid w:val="0096395C"/>
    <w:rsid w:val="00976A80"/>
    <w:rsid w:val="0097798F"/>
    <w:rsid w:val="0098560F"/>
    <w:rsid w:val="0098582C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9F7A2C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1883"/>
    <w:rsid w:val="00A75150"/>
    <w:rsid w:val="00A76121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36E4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875C6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5D64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758C1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429"/>
    <w:rsid w:val="00E45ECC"/>
    <w:rsid w:val="00E526C9"/>
    <w:rsid w:val="00E5390F"/>
    <w:rsid w:val="00E55966"/>
    <w:rsid w:val="00E67BDD"/>
    <w:rsid w:val="00E706E2"/>
    <w:rsid w:val="00E74F9C"/>
    <w:rsid w:val="00E84837"/>
    <w:rsid w:val="00E84DD6"/>
    <w:rsid w:val="00E86AE6"/>
    <w:rsid w:val="00E90CC9"/>
    <w:rsid w:val="00EA320D"/>
    <w:rsid w:val="00EA36BB"/>
    <w:rsid w:val="00EA3812"/>
    <w:rsid w:val="00EC1148"/>
    <w:rsid w:val="00EC2666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E2487"/>
    <w:rsid w:val="00FF04CF"/>
    <w:rsid w:val="00FF1F03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CC3"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D67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46C8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946C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3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github.com/tjmcode/MITxPRO-GraphQL-Restaurant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8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Tim McGuire</cp:lastModifiedBy>
  <cp:revision>57</cp:revision>
  <cp:lastPrinted>2020-02-29T12:13:00Z</cp:lastPrinted>
  <dcterms:created xsi:type="dcterms:W3CDTF">2020-12-03T09:04:00Z</dcterms:created>
  <dcterms:modified xsi:type="dcterms:W3CDTF">2022-08-14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